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24CF1798" w:rsidR="002D0DF1" w:rsidRPr="001169BC" w:rsidRDefault="00EE57CC" w:rsidP="002D0DF1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530327">
        <w:rPr>
          <w:rFonts w:ascii="Open Sans" w:hAnsi="Open Sans" w:cs="Open Sans"/>
          <w:noProof/>
          <w:sz w:val="20"/>
          <w:szCs w:val="22"/>
        </w:rPr>
        <w:t>30 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4EB7A305" w14:textId="7C99E8AC" w:rsidR="00F80AD5" w:rsidRPr="00F80AD5" w:rsidRDefault="00EE57CC" w:rsidP="00530327">
      <w:pPr>
        <w:pStyle w:val="Heading1"/>
        <w:numPr>
          <w:ilvl w:val="0"/>
          <w:numId w:val="0"/>
        </w:numPr>
        <w:ind w:left="357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5D685F66" w:rsidR="00884FDB" w:rsidRPr="00A77B5B" w:rsidRDefault="0016186D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80D3BD" w14:textId="77777777" w:rsidR="00DF1B3D" w:rsidRDefault="00DF1B3D">
      <w:r>
        <w:separator/>
      </w:r>
    </w:p>
  </w:endnote>
  <w:endnote w:type="continuationSeparator" w:id="0">
    <w:p w14:paraId="1C808508" w14:textId="77777777" w:rsidR="00DF1B3D" w:rsidRDefault="00DF1B3D">
      <w:r>
        <w:continuationSeparator/>
      </w:r>
    </w:p>
  </w:endnote>
  <w:endnote w:type="continuationNotice" w:id="1">
    <w:p w14:paraId="0108D260" w14:textId="77777777" w:rsidR="00DF1B3D" w:rsidRDefault="00DF1B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70538E2B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 w:cs="Open Sans"/>
              <w:sz w:val="18"/>
              <w:szCs w:val="18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16186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</w:t>
          </w:r>
          <w:r w:rsidR="00937E3B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1</w:t>
          </w:r>
          <w:r w:rsidR="007F1A3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5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0473A" w14:textId="77777777" w:rsidR="00DF1B3D" w:rsidRDefault="00DF1B3D">
      <w:r>
        <w:separator/>
      </w:r>
    </w:p>
  </w:footnote>
  <w:footnote w:type="continuationSeparator" w:id="0">
    <w:p w14:paraId="52BB7C27" w14:textId="77777777" w:rsidR="00DF1B3D" w:rsidRDefault="00DF1B3D">
      <w:r>
        <w:continuationSeparator/>
      </w:r>
    </w:p>
  </w:footnote>
  <w:footnote w:type="continuationNotice" w:id="1">
    <w:p w14:paraId="1B23C2FA" w14:textId="77777777" w:rsidR="00DF1B3D" w:rsidRDefault="00DF1B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401E0017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317B49F6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EF0C76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0</w:t>
    </w:r>
    <w:r w:rsidR="00937E3B">
      <w:rPr>
        <w:rFonts w:ascii="Open Sans" w:hAnsi="Open Sans"/>
        <w:b/>
      </w:rPr>
      <w:t>1</w:t>
    </w:r>
    <w:r w:rsidR="006F3AB8">
      <w:rPr>
        <w:rFonts w:ascii="Open Sans" w:hAnsi="Open Sans"/>
        <w:b/>
      </w:rPr>
      <w:t>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037"/>
    <w:multiLevelType w:val="hybridMultilevel"/>
    <w:tmpl w:val="7C6E27C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C971FE"/>
    <w:multiLevelType w:val="hybridMultilevel"/>
    <w:tmpl w:val="F79494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2"/>
  </w:num>
  <w:num w:numId="2" w16cid:durableId="1462529682">
    <w:abstractNumId w:val="5"/>
  </w:num>
  <w:num w:numId="3" w16cid:durableId="2099790955">
    <w:abstractNumId w:val="4"/>
  </w:num>
  <w:num w:numId="4" w16cid:durableId="122581767">
    <w:abstractNumId w:val="1"/>
  </w:num>
  <w:num w:numId="5" w16cid:durableId="1288896758">
    <w:abstractNumId w:val="0"/>
  </w:num>
  <w:num w:numId="6" w16cid:durableId="77682951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1E8C"/>
    <w:rsid w:val="00034BCB"/>
    <w:rsid w:val="000370C1"/>
    <w:rsid w:val="000617A9"/>
    <w:rsid w:val="00061998"/>
    <w:rsid w:val="0006670E"/>
    <w:rsid w:val="0007183F"/>
    <w:rsid w:val="0008723F"/>
    <w:rsid w:val="00090341"/>
    <w:rsid w:val="00094C7B"/>
    <w:rsid w:val="000A4DE0"/>
    <w:rsid w:val="000A73C3"/>
    <w:rsid w:val="000B3085"/>
    <w:rsid w:val="000B781B"/>
    <w:rsid w:val="000D520E"/>
    <w:rsid w:val="000E121E"/>
    <w:rsid w:val="000E3DD3"/>
    <w:rsid w:val="000E47AB"/>
    <w:rsid w:val="000E72D1"/>
    <w:rsid w:val="000E7F65"/>
    <w:rsid w:val="000F616E"/>
    <w:rsid w:val="000F7FC9"/>
    <w:rsid w:val="00102456"/>
    <w:rsid w:val="00107A9C"/>
    <w:rsid w:val="0011025F"/>
    <w:rsid w:val="001169BC"/>
    <w:rsid w:val="001171AB"/>
    <w:rsid w:val="00122C3C"/>
    <w:rsid w:val="00133A14"/>
    <w:rsid w:val="00142CB0"/>
    <w:rsid w:val="00143C3F"/>
    <w:rsid w:val="00147BD6"/>
    <w:rsid w:val="0015475A"/>
    <w:rsid w:val="00157DEA"/>
    <w:rsid w:val="00157DF9"/>
    <w:rsid w:val="001601F2"/>
    <w:rsid w:val="0016186D"/>
    <w:rsid w:val="00171E76"/>
    <w:rsid w:val="00175CE1"/>
    <w:rsid w:val="00180A68"/>
    <w:rsid w:val="00181062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7E3F"/>
    <w:rsid w:val="001E0A2A"/>
    <w:rsid w:val="001E151B"/>
    <w:rsid w:val="001E1F93"/>
    <w:rsid w:val="001E4536"/>
    <w:rsid w:val="001F44E9"/>
    <w:rsid w:val="00203359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817"/>
    <w:rsid w:val="00245E2D"/>
    <w:rsid w:val="00253A4A"/>
    <w:rsid w:val="0025761B"/>
    <w:rsid w:val="0026368D"/>
    <w:rsid w:val="00266AEB"/>
    <w:rsid w:val="00273132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7257"/>
    <w:rsid w:val="002E3B2D"/>
    <w:rsid w:val="002E613C"/>
    <w:rsid w:val="002F0952"/>
    <w:rsid w:val="002F3A2E"/>
    <w:rsid w:val="002F5181"/>
    <w:rsid w:val="00301ABF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D7B"/>
    <w:rsid w:val="00347481"/>
    <w:rsid w:val="003549CA"/>
    <w:rsid w:val="00354CC6"/>
    <w:rsid w:val="00356900"/>
    <w:rsid w:val="003614CC"/>
    <w:rsid w:val="0036204D"/>
    <w:rsid w:val="00364090"/>
    <w:rsid w:val="00376BE1"/>
    <w:rsid w:val="00397866"/>
    <w:rsid w:val="003A3670"/>
    <w:rsid w:val="003B05D2"/>
    <w:rsid w:val="003B54BF"/>
    <w:rsid w:val="003B65D9"/>
    <w:rsid w:val="003D2E44"/>
    <w:rsid w:val="003D2EF7"/>
    <w:rsid w:val="003D3AFD"/>
    <w:rsid w:val="003D4ECC"/>
    <w:rsid w:val="003E16BC"/>
    <w:rsid w:val="003E20E3"/>
    <w:rsid w:val="003E35F6"/>
    <w:rsid w:val="003F00B9"/>
    <w:rsid w:val="003F130C"/>
    <w:rsid w:val="00410BEC"/>
    <w:rsid w:val="00411671"/>
    <w:rsid w:val="00432B98"/>
    <w:rsid w:val="00440320"/>
    <w:rsid w:val="00442353"/>
    <w:rsid w:val="00445838"/>
    <w:rsid w:val="0044714A"/>
    <w:rsid w:val="0045595E"/>
    <w:rsid w:val="00456330"/>
    <w:rsid w:val="004647E7"/>
    <w:rsid w:val="00471F85"/>
    <w:rsid w:val="004745B3"/>
    <w:rsid w:val="00475473"/>
    <w:rsid w:val="004762E1"/>
    <w:rsid w:val="00476845"/>
    <w:rsid w:val="00483118"/>
    <w:rsid w:val="00485851"/>
    <w:rsid w:val="00490803"/>
    <w:rsid w:val="00496162"/>
    <w:rsid w:val="004A0152"/>
    <w:rsid w:val="004A1B9B"/>
    <w:rsid w:val="004A504D"/>
    <w:rsid w:val="004B3103"/>
    <w:rsid w:val="004B4091"/>
    <w:rsid w:val="004B57C3"/>
    <w:rsid w:val="004B58F2"/>
    <w:rsid w:val="004B68E0"/>
    <w:rsid w:val="004B7443"/>
    <w:rsid w:val="004C3774"/>
    <w:rsid w:val="004C51AA"/>
    <w:rsid w:val="004C67D4"/>
    <w:rsid w:val="004C76B3"/>
    <w:rsid w:val="004D2AE3"/>
    <w:rsid w:val="004D5D78"/>
    <w:rsid w:val="004E5ED1"/>
    <w:rsid w:val="004E6221"/>
    <w:rsid w:val="004F3171"/>
    <w:rsid w:val="00504D1C"/>
    <w:rsid w:val="005056E1"/>
    <w:rsid w:val="00512737"/>
    <w:rsid w:val="005137E2"/>
    <w:rsid w:val="00513F50"/>
    <w:rsid w:val="005150B2"/>
    <w:rsid w:val="0051751B"/>
    <w:rsid w:val="00524EB3"/>
    <w:rsid w:val="00530327"/>
    <w:rsid w:val="00533110"/>
    <w:rsid w:val="005531E1"/>
    <w:rsid w:val="0056065E"/>
    <w:rsid w:val="00560F43"/>
    <w:rsid w:val="005615A3"/>
    <w:rsid w:val="005625E8"/>
    <w:rsid w:val="00564058"/>
    <w:rsid w:val="00571F6D"/>
    <w:rsid w:val="00582FB2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398A"/>
    <w:rsid w:val="005D4C89"/>
    <w:rsid w:val="005D6346"/>
    <w:rsid w:val="005D6548"/>
    <w:rsid w:val="005E078A"/>
    <w:rsid w:val="005E49E6"/>
    <w:rsid w:val="005F06F7"/>
    <w:rsid w:val="005F0C8F"/>
    <w:rsid w:val="005F4303"/>
    <w:rsid w:val="005F67E6"/>
    <w:rsid w:val="0060326D"/>
    <w:rsid w:val="006261DD"/>
    <w:rsid w:val="00630554"/>
    <w:rsid w:val="00634657"/>
    <w:rsid w:val="00634AAF"/>
    <w:rsid w:val="00636528"/>
    <w:rsid w:val="00646D91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A1AA1"/>
    <w:rsid w:val="006B3170"/>
    <w:rsid w:val="006B3B2C"/>
    <w:rsid w:val="006B4EE0"/>
    <w:rsid w:val="006B55DB"/>
    <w:rsid w:val="006C4298"/>
    <w:rsid w:val="006C54EB"/>
    <w:rsid w:val="006D1544"/>
    <w:rsid w:val="006D4447"/>
    <w:rsid w:val="006E064F"/>
    <w:rsid w:val="006E785C"/>
    <w:rsid w:val="006F3AB8"/>
    <w:rsid w:val="006F3D80"/>
    <w:rsid w:val="006F4820"/>
    <w:rsid w:val="006F6C55"/>
    <w:rsid w:val="007016BC"/>
    <w:rsid w:val="00701F41"/>
    <w:rsid w:val="00703379"/>
    <w:rsid w:val="00706769"/>
    <w:rsid w:val="007107A8"/>
    <w:rsid w:val="0072709B"/>
    <w:rsid w:val="00733504"/>
    <w:rsid w:val="00734435"/>
    <w:rsid w:val="00740DEE"/>
    <w:rsid w:val="00744704"/>
    <w:rsid w:val="0074613A"/>
    <w:rsid w:val="00746978"/>
    <w:rsid w:val="007651C8"/>
    <w:rsid w:val="0076768F"/>
    <w:rsid w:val="0076776B"/>
    <w:rsid w:val="007703B5"/>
    <w:rsid w:val="007733ED"/>
    <w:rsid w:val="00781387"/>
    <w:rsid w:val="00782439"/>
    <w:rsid w:val="0078375D"/>
    <w:rsid w:val="00783C26"/>
    <w:rsid w:val="00786633"/>
    <w:rsid w:val="0079234D"/>
    <w:rsid w:val="007B2C32"/>
    <w:rsid w:val="007B4CDC"/>
    <w:rsid w:val="007C0949"/>
    <w:rsid w:val="007C0C28"/>
    <w:rsid w:val="007E0206"/>
    <w:rsid w:val="007E2517"/>
    <w:rsid w:val="007E7014"/>
    <w:rsid w:val="007F1036"/>
    <w:rsid w:val="007F1A3D"/>
    <w:rsid w:val="007F411D"/>
    <w:rsid w:val="00805673"/>
    <w:rsid w:val="00806FD9"/>
    <w:rsid w:val="00814A85"/>
    <w:rsid w:val="008176C0"/>
    <w:rsid w:val="00821808"/>
    <w:rsid w:val="00833D2F"/>
    <w:rsid w:val="0084020C"/>
    <w:rsid w:val="00843810"/>
    <w:rsid w:val="0085085F"/>
    <w:rsid w:val="00854DB5"/>
    <w:rsid w:val="0085799E"/>
    <w:rsid w:val="00863717"/>
    <w:rsid w:val="008669D5"/>
    <w:rsid w:val="00884FDB"/>
    <w:rsid w:val="008902DC"/>
    <w:rsid w:val="008924EC"/>
    <w:rsid w:val="00895008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E03F0"/>
    <w:rsid w:val="008E44BA"/>
    <w:rsid w:val="008F0215"/>
    <w:rsid w:val="008F09F2"/>
    <w:rsid w:val="008F333D"/>
    <w:rsid w:val="00902192"/>
    <w:rsid w:val="0090381C"/>
    <w:rsid w:val="00905636"/>
    <w:rsid w:val="00905879"/>
    <w:rsid w:val="0091566B"/>
    <w:rsid w:val="00915FB8"/>
    <w:rsid w:val="00924DE7"/>
    <w:rsid w:val="00931494"/>
    <w:rsid w:val="00933386"/>
    <w:rsid w:val="00935025"/>
    <w:rsid w:val="00937E3B"/>
    <w:rsid w:val="009450D2"/>
    <w:rsid w:val="009506D7"/>
    <w:rsid w:val="00952653"/>
    <w:rsid w:val="009734B8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B5CCD"/>
    <w:rsid w:val="009B7481"/>
    <w:rsid w:val="009C121B"/>
    <w:rsid w:val="009C5633"/>
    <w:rsid w:val="009C648A"/>
    <w:rsid w:val="009D0E0F"/>
    <w:rsid w:val="009E1128"/>
    <w:rsid w:val="009E2515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4B4C"/>
    <w:rsid w:val="00A36AB9"/>
    <w:rsid w:val="00A439EB"/>
    <w:rsid w:val="00A45C9C"/>
    <w:rsid w:val="00A54171"/>
    <w:rsid w:val="00A5544C"/>
    <w:rsid w:val="00A55580"/>
    <w:rsid w:val="00A62614"/>
    <w:rsid w:val="00A64922"/>
    <w:rsid w:val="00A76396"/>
    <w:rsid w:val="00A77B5B"/>
    <w:rsid w:val="00A77F63"/>
    <w:rsid w:val="00A836DB"/>
    <w:rsid w:val="00A9054B"/>
    <w:rsid w:val="00AA26DA"/>
    <w:rsid w:val="00AB22E9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03017"/>
    <w:rsid w:val="00B13491"/>
    <w:rsid w:val="00B13CC4"/>
    <w:rsid w:val="00B14A74"/>
    <w:rsid w:val="00B17F8D"/>
    <w:rsid w:val="00B227E1"/>
    <w:rsid w:val="00B26647"/>
    <w:rsid w:val="00B27111"/>
    <w:rsid w:val="00B32C19"/>
    <w:rsid w:val="00B34B94"/>
    <w:rsid w:val="00B35E19"/>
    <w:rsid w:val="00B40D89"/>
    <w:rsid w:val="00B40ED7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4679"/>
    <w:rsid w:val="00B76D03"/>
    <w:rsid w:val="00B81A93"/>
    <w:rsid w:val="00B82C57"/>
    <w:rsid w:val="00B9308D"/>
    <w:rsid w:val="00B938DB"/>
    <w:rsid w:val="00BA0829"/>
    <w:rsid w:val="00BA1D3B"/>
    <w:rsid w:val="00BA4258"/>
    <w:rsid w:val="00BB049F"/>
    <w:rsid w:val="00BB5374"/>
    <w:rsid w:val="00BB6F9F"/>
    <w:rsid w:val="00BC1F2E"/>
    <w:rsid w:val="00BC38F6"/>
    <w:rsid w:val="00BE29F1"/>
    <w:rsid w:val="00BE3AFE"/>
    <w:rsid w:val="00BE44C8"/>
    <w:rsid w:val="00BE6FD6"/>
    <w:rsid w:val="00BF349B"/>
    <w:rsid w:val="00BF61C9"/>
    <w:rsid w:val="00BF7567"/>
    <w:rsid w:val="00C03F27"/>
    <w:rsid w:val="00C11792"/>
    <w:rsid w:val="00C14C89"/>
    <w:rsid w:val="00C23E26"/>
    <w:rsid w:val="00C26090"/>
    <w:rsid w:val="00C277DC"/>
    <w:rsid w:val="00C32F80"/>
    <w:rsid w:val="00C44316"/>
    <w:rsid w:val="00C577E3"/>
    <w:rsid w:val="00C605B8"/>
    <w:rsid w:val="00C60AE4"/>
    <w:rsid w:val="00C62641"/>
    <w:rsid w:val="00C645B0"/>
    <w:rsid w:val="00C64895"/>
    <w:rsid w:val="00C6517E"/>
    <w:rsid w:val="00C72114"/>
    <w:rsid w:val="00C77FAF"/>
    <w:rsid w:val="00C84068"/>
    <w:rsid w:val="00C851C9"/>
    <w:rsid w:val="00C94836"/>
    <w:rsid w:val="00C95657"/>
    <w:rsid w:val="00CA39C5"/>
    <w:rsid w:val="00CA7CF0"/>
    <w:rsid w:val="00CB3FAC"/>
    <w:rsid w:val="00CB4EC6"/>
    <w:rsid w:val="00CB6E04"/>
    <w:rsid w:val="00CC1337"/>
    <w:rsid w:val="00CC2EF8"/>
    <w:rsid w:val="00CC4050"/>
    <w:rsid w:val="00CE4CAD"/>
    <w:rsid w:val="00CE7433"/>
    <w:rsid w:val="00CE7EA3"/>
    <w:rsid w:val="00CF4C97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2C7F"/>
    <w:rsid w:val="00D4659D"/>
    <w:rsid w:val="00D46E0F"/>
    <w:rsid w:val="00D51C56"/>
    <w:rsid w:val="00D56239"/>
    <w:rsid w:val="00D63C44"/>
    <w:rsid w:val="00D84829"/>
    <w:rsid w:val="00DA15A8"/>
    <w:rsid w:val="00DA36A1"/>
    <w:rsid w:val="00DA42EE"/>
    <w:rsid w:val="00DA5544"/>
    <w:rsid w:val="00DB0D1C"/>
    <w:rsid w:val="00DB1BB8"/>
    <w:rsid w:val="00DC3DB0"/>
    <w:rsid w:val="00DD01E1"/>
    <w:rsid w:val="00DE2BBA"/>
    <w:rsid w:val="00DE309E"/>
    <w:rsid w:val="00DF1644"/>
    <w:rsid w:val="00DF1B3D"/>
    <w:rsid w:val="00DF6BC5"/>
    <w:rsid w:val="00E06C6A"/>
    <w:rsid w:val="00E15269"/>
    <w:rsid w:val="00E22EFD"/>
    <w:rsid w:val="00E3266E"/>
    <w:rsid w:val="00E329E8"/>
    <w:rsid w:val="00E453CD"/>
    <w:rsid w:val="00E543DB"/>
    <w:rsid w:val="00E54F8D"/>
    <w:rsid w:val="00E61552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B20E3"/>
    <w:rsid w:val="00EB4293"/>
    <w:rsid w:val="00EB710E"/>
    <w:rsid w:val="00EC43D9"/>
    <w:rsid w:val="00EC6153"/>
    <w:rsid w:val="00EC71AD"/>
    <w:rsid w:val="00EC7C7A"/>
    <w:rsid w:val="00EC7CBC"/>
    <w:rsid w:val="00ED2E22"/>
    <w:rsid w:val="00ED5C83"/>
    <w:rsid w:val="00EE57CC"/>
    <w:rsid w:val="00EF0C76"/>
    <w:rsid w:val="00EF25FD"/>
    <w:rsid w:val="00EF2699"/>
    <w:rsid w:val="00EF2827"/>
    <w:rsid w:val="00EF3332"/>
    <w:rsid w:val="00F15B44"/>
    <w:rsid w:val="00F25A1C"/>
    <w:rsid w:val="00F26485"/>
    <w:rsid w:val="00F32871"/>
    <w:rsid w:val="00F4415C"/>
    <w:rsid w:val="00F4494E"/>
    <w:rsid w:val="00F450E8"/>
    <w:rsid w:val="00F45CC0"/>
    <w:rsid w:val="00F53457"/>
    <w:rsid w:val="00F558B1"/>
    <w:rsid w:val="00F56390"/>
    <w:rsid w:val="00F57BDC"/>
    <w:rsid w:val="00F6233B"/>
    <w:rsid w:val="00F64C59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18C5"/>
    <w:rsid w:val="00F92414"/>
    <w:rsid w:val="00FB1D56"/>
    <w:rsid w:val="00FB4D2C"/>
    <w:rsid w:val="00FB6572"/>
    <w:rsid w:val="00FC4132"/>
    <w:rsid w:val="00FD1D0A"/>
    <w:rsid w:val="00FD332E"/>
    <w:rsid w:val="00FD5661"/>
    <w:rsid w:val="00FE08C2"/>
    <w:rsid w:val="00FE0A26"/>
    <w:rsid w:val="00FF0062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366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84</cp:revision>
  <cp:lastPrinted>2025-02-26T20:53:00Z</cp:lastPrinted>
  <dcterms:created xsi:type="dcterms:W3CDTF">2025-02-26T20:54:00Z</dcterms:created>
  <dcterms:modified xsi:type="dcterms:W3CDTF">2026-03-3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